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3791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8432f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214f0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